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184C1E0F" w14:textId="62F8D071" w:rsidR="00A0460B" w:rsidRDefault="001B7418" w:rsidP="00515592">
      <w:pPr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617549" wp14:editId="7D5D7AAB">
                <wp:simplePos x="0" y="0"/>
                <wp:positionH relativeFrom="column">
                  <wp:posOffset>-780861</wp:posOffset>
                </wp:positionH>
                <wp:positionV relativeFrom="paragraph">
                  <wp:posOffset>-620162</wp:posOffset>
                </wp:positionV>
                <wp:extent cx="1367073" cy="1272012"/>
                <wp:effectExtent l="0" t="0" r="5080" b="44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367073" cy="1272012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82525" r="-14858" b="-52164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B392453" id="Rectangle 3" o:spid="_x0000_s1026" style="position:absolute;margin-left:-61.5pt;margin-top:-48.85pt;width:107.65pt;height:100.15pt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" stroked="f" strokeweight="1pt">
                <v:fill r:id="rId6" o:title="" recolor="t" rotate="t" type="frame"/>
              </v:rect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74EBE35" wp14:editId="6A36263B">
                <wp:simplePos x="0" y="0"/>
                <wp:positionH relativeFrom="column">
                  <wp:posOffset>76962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3DAAF4" w14:textId="77777777" w:rsidR="00D933C2" w:rsidRPr="00ED6CCB" w:rsidRDefault="00D933C2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A6A6A6" w:themeColor="background1" w:themeShade="A6"/>
                                <w:spacing w:val="-12"/>
                                <w:sz w:val="40"/>
                                <w:szCs w:val="40"/>
                              </w:rPr>
                            </w:pPr>
                            <w:r w:rsidRPr="00ED6CCB">
                              <w:rPr>
                                <w:rFonts w:ascii="Raleway Light" w:hAnsi="Raleway Light"/>
                                <w:color w:val="A6A6A6" w:themeColor="background1" w:themeShade="A6"/>
                                <w:spacing w:val="-12"/>
                                <w:sz w:val="40"/>
                                <w:szCs w:val="40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74EBE3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0.6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" filled="f" stroked="f">
                <v:textbox>
                  <w:txbxContent>
                    <w:p w14:paraId="4A3DAAF4" w14:textId="77777777" w:rsidR="00D933C2" w:rsidRPr="00ED6CCB" w:rsidRDefault="00D933C2" w:rsidP="00D933C2">
                      <w:pPr>
                        <w:jc w:val="right"/>
                        <w:rPr>
                          <w:rFonts w:ascii="Raleway Light" w:hAnsi="Raleway Light"/>
                          <w:color w:val="A6A6A6" w:themeColor="background1" w:themeShade="A6"/>
                          <w:spacing w:val="-12"/>
                          <w:sz w:val="40"/>
                          <w:szCs w:val="40"/>
                        </w:rPr>
                      </w:pPr>
                      <w:r w:rsidRPr="00ED6CCB">
                        <w:rPr>
                          <w:rFonts w:ascii="Raleway Light" w:hAnsi="Raleway Light"/>
                          <w:color w:val="A6A6A6" w:themeColor="background1" w:themeShade="A6"/>
                          <w:spacing w:val="-12"/>
                          <w:sz w:val="40"/>
                          <w:szCs w:val="40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18032800" wp14:editId="3DCC8AF9">
                <wp:simplePos x="0" y="0"/>
                <wp:positionH relativeFrom="column">
                  <wp:posOffset>73152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0B1B85" w14:textId="77777777" w:rsidR="00D933C2" w:rsidRPr="00384FFB" w:rsidRDefault="00ED6CCB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 xml:space="preserve">John </w:t>
                            </w:r>
                            <w:r w:rsidRPr="003C4B2B">
                              <w:rPr>
                                <w:rFonts w:ascii="Raleway regular" w:hAnsi="Raleway regular"/>
                                <w:color w:val="FF511C"/>
                                <w:spacing w:val="-20"/>
                                <w:sz w:val="80"/>
                                <w:szCs w:val="80"/>
                              </w:rPr>
                              <w:t>Dav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3280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57.6pt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zVWugIAAME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" filled="f" stroked="f">
                <v:textbox>
                  <w:txbxContent>
                    <w:p w14:paraId="430B1B85" w14:textId="77777777" w:rsidR="00D933C2" w:rsidRPr="00384FFB" w:rsidRDefault="00ED6CCB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 xml:space="preserve">John </w:t>
                      </w:r>
                      <w:r w:rsidRPr="003C4B2B">
                        <w:rPr>
                          <w:rFonts w:ascii="Raleway regular" w:hAnsi="Raleway regular"/>
                          <w:color w:val="FF511C"/>
                          <w:spacing w:val="-20"/>
                          <w:sz w:val="80"/>
                          <w:szCs w:val="80"/>
                        </w:rPr>
                        <w:t>David</w:t>
                      </w:r>
                    </w:p>
                  </w:txbxContent>
                </v:textbox>
              </v:shape>
            </w:pict>
          </mc:Fallback>
        </mc:AlternateContent>
      </w:r>
      <w:r w:rsidR="00ED6CC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29DD1F" wp14:editId="106355D8">
                <wp:simplePos x="0" y="0"/>
                <wp:positionH relativeFrom="column">
                  <wp:posOffset>4451350</wp:posOffset>
                </wp:positionH>
                <wp:positionV relativeFrom="paragraph">
                  <wp:posOffset>88900</wp:posOffset>
                </wp:positionV>
                <wp:extent cx="2057400" cy="53340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562C9" w14:textId="77777777" w:rsidR="0092144B" w:rsidRPr="00ED6CCB" w:rsidRDefault="00ED6CCB" w:rsidP="00ED6CCB">
                            <w:pPr>
                              <w:bidi w:val="0"/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123 lorem ipsum, st01, location, W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B29DD1F" id="Text Box 38" o:spid="_x0000_s1028" type="#_x0000_t202" style="position:absolute;margin-left:350.5pt;margin-top:7pt;width:162pt;height:4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" filled="f" stroked="f" strokeweight=".5pt">
                <v:textbox>
                  <w:txbxContent>
                    <w:p w14:paraId="192562C9" w14:textId="77777777" w:rsidR="0092144B" w:rsidRPr="00ED6CCB" w:rsidRDefault="00ED6CCB" w:rsidP="00ED6CCB">
                      <w:pPr>
                        <w:bidi w:val="0"/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123 lorem ipsum, st01, location, WT</w:t>
                      </w:r>
                    </w:p>
                  </w:txbxContent>
                </v:textbox>
              </v:shape>
            </w:pict>
          </mc:Fallback>
        </mc:AlternateContent>
      </w:r>
      <w:r w:rsidR="00ED6CC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81101D5" wp14:editId="4DE0F4AB">
                <wp:simplePos x="0" y="0"/>
                <wp:positionH relativeFrom="column">
                  <wp:posOffset>1269124</wp:posOffset>
                </wp:positionH>
                <wp:positionV relativeFrom="paragraph">
                  <wp:posOffset>5722883</wp:posOffset>
                </wp:positionV>
                <wp:extent cx="5124450" cy="1200150"/>
                <wp:effectExtent l="0" t="0" r="0" b="0"/>
                <wp:wrapSquare wrapText="bothSides"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0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62A0BA" w14:textId="559ED596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F418B6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7EBCEBC3" w14:textId="21933F0E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F418B6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30ADA322" w14:textId="77777777" w:rsidR="00ED6CCB" w:rsidRPr="00146A2F" w:rsidRDefault="00ED6CCB" w:rsidP="00ED6CCB">
                            <w:pPr>
                              <w:bidi w:val="0"/>
                              <w:spacing w:line="240" w:lineRule="auto"/>
                            </w:pPr>
                          </w:p>
                          <w:p w14:paraId="10581C9B" w14:textId="77777777" w:rsidR="00BF1661" w:rsidRPr="00BF1661" w:rsidRDefault="00BF1661" w:rsidP="009A4A30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1101D5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9" type="#_x0000_t202" style="position:absolute;margin-left:99.95pt;margin-top:450.6pt;width:403.5pt;height:94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2FfuA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" filled="f" stroked="f">
                <v:textbox>
                  <w:txbxContent>
                    <w:p w14:paraId="4C62A0BA" w14:textId="559ED596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F418B6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7EBCEBC3" w14:textId="21933F0E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F418B6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30ADA322" w14:textId="77777777" w:rsidR="00ED6CCB" w:rsidRPr="00146A2F" w:rsidRDefault="00ED6CCB" w:rsidP="00ED6CCB">
                      <w:pPr>
                        <w:bidi w:val="0"/>
                        <w:spacing w:line="240" w:lineRule="auto"/>
                      </w:pPr>
                    </w:p>
                    <w:p w14:paraId="10581C9B" w14:textId="77777777" w:rsidR="00BF1661" w:rsidRPr="00BF1661" w:rsidRDefault="00BF1661" w:rsidP="009A4A30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2144B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 wp14:anchorId="0314DFDB" wp14:editId="2B826844">
            <wp:simplePos x="0" y="0"/>
            <wp:positionH relativeFrom="column">
              <wp:posOffset>-817880</wp:posOffset>
            </wp:positionH>
            <wp:positionV relativeFrom="paragraph">
              <wp:posOffset>6996596</wp:posOffset>
            </wp:positionV>
            <wp:extent cx="328958" cy="219306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colorTemperature colorTemp="115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58" cy="2193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 wp14:anchorId="6ED4D00A" wp14:editId="629F731C">
            <wp:simplePos x="0" y="0"/>
            <wp:positionH relativeFrom="column">
              <wp:posOffset>-781050</wp:posOffset>
            </wp:positionH>
            <wp:positionV relativeFrom="paragraph">
              <wp:posOffset>2436026</wp:posOffset>
            </wp:positionV>
            <wp:extent cx="255905" cy="219347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 wp14:anchorId="678DE686" wp14:editId="31E4A45E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 wp14:anchorId="07772B67" wp14:editId="6F15C99E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 wp14:anchorId="0D4A854C" wp14:editId="1A0FE6CB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7CDDB8D" wp14:editId="190FEF32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CF93B8" w14:textId="77777777" w:rsidR="0092144B" w:rsidRPr="00A3754F" w:rsidRDefault="00ED6CC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0 123 456 456 0</w:t>
                            </w:r>
                          </w:p>
                          <w:p w14:paraId="1D62AF7F" w14:textId="77777777"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7CDDB8D" id="Text Box 32" o:spid="_x0000_s1030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" filled="f" stroked="f" strokeweight=".5pt">
                <v:textbox>
                  <w:txbxContent>
                    <w:p w14:paraId="13CF93B8" w14:textId="77777777" w:rsidR="0092144B" w:rsidRPr="00A3754F" w:rsidRDefault="00ED6CC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0 123 456 456 0</w:t>
                      </w:r>
                    </w:p>
                    <w:p w14:paraId="1D62AF7F" w14:textId="77777777"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124A30E" wp14:editId="13580C96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6C2B16" w14:textId="77777777" w:rsidR="0092144B" w:rsidRPr="00A3754F" w:rsidRDefault="00ED6CC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info@yourdomain.com</w:t>
                            </w:r>
                          </w:p>
                          <w:p w14:paraId="12BDC43C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124A30E" id="Text Box 37" o:spid="_x0000_s1031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" filled="f" stroked="f" strokeweight=".5pt">
                <v:textbox>
                  <w:txbxContent>
                    <w:p w14:paraId="2A6C2B16" w14:textId="77777777" w:rsidR="0092144B" w:rsidRPr="00A3754F" w:rsidRDefault="00ED6CC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info@yourdomain.com</w:t>
                      </w:r>
                    </w:p>
                    <w:p w14:paraId="12BDC43C" w14:textId="77777777"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 wp14:anchorId="66493EE8" wp14:editId="5E5E4C3C">
            <wp:simplePos x="0" y="0"/>
            <wp:positionH relativeFrom="column">
              <wp:posOffset>-781685</wp:posOffset>
            </wp:positionH>
            <wp:positionV relativeFrom="paragraph">
              <wp:posOffset>907415</wp:posOffset>
            </wp:positionV>
            <wp:extent cx="255905" cy="221615"/>
            <wp:effectExtent l="0" t="0" r="0" b="6985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8C2EBE" wp14:editId="54E11E0C">
                <wp:simplePos x="0" y="0"/>
                <wp:positionH relativeFrom="column">
                  <wp:posOffset>-885825</wp:posOffset>
                </wp:positionH>
                <wp:positionV relativeFrom="paragraph">
                  <wp:posOffset>7519035</wp:posOffset>
                </wp:positionV>
                <wp:extent cx="2143125" cy="285750"/>
                <wp:effectExtent l="0" t="381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DD09FD" w14:textId="77777777" w:rsidR="00EA55E5" w:rsidRPr="002E3EFD" w:rsidRDefault="00EA55E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06</w:t>
                            </w: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38C2EBE" id="Text Box 34" o:spid="_x0000_s1032" type="#_x0000_t202" style="position:absolute;margin-left:-69.75pt;margin-top:592.05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" filled="f" stroked="f">
                <v:textbox>
                  <w:txbxContent>
                    <w:p w14:paraId="38DD09FD" w14:textId="77777777" w:rsidR="00EA55E5" w:rsidRPr="002E3EFD" w:rsidRDefault="00EA55E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06</w:t>
                      </w: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09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EA7468" wp14:editId="5B4AA84C">
                <wp:simplePos x="0" y="0"/>
                <wp:positionH relativeFrom="column">
                  <wp:posOffset>-885825</wp:posOffset>
                </wp:positionH>
                <wp:positionV relativeFrom="paragraph">
                  <wp:posOffset>7305040</wp:posOffset>
                </wp:positionV>
                <wp:extent cx="2143125" cy="285750"/>
                <wp:effectExtent l="0" t="0" r="0" b="635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8CF8A5" w14:textId="77777777" w:rsidR="00EA55E5" w:rsidRPr="004F3BEB" w:rsidRDefault="00EA55E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igh School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1EA7468" id="Text Box 33" o:spid="_x0000_s1033" type="#_x0000_t202" style="position:absolute;margin-left:-69.75pt;margin-top:575.2pt;width:168.7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" filled="f" stroked="f">
                <v:textbox>
                  <w:txbxContent>
                    <w:p w14:paraId="0F8CF8A5" w14:textId="77777777" w:rsidR="00EA55E5" w:rsidRPr="004F3BEB" w:rsidRDefault="00EA55E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igh School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3E234F" wp14:editId="5A2741B3">
                <wp:simplePos x="0" y="0"/>
                <wp:positionH relativeFrom="column">
                  <wp:posOffset>-533400</wp:posOffset>
                </wp:positionH>
                <wp:positionV relativeFrom="paragraph">
                  <wp:posOffset>6914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4B4FCF" w14:textId="77777777" w:rsidR="00BF4559" w:rsidRPr="003C4B2B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FF0000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3C4B2B">
                              <w:rPr>
                                <w:rFonts w:ascii="Raleway regular" w:hAnsi="Raleway regular"/>
                                <w:color w:val="FF0000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3E234F" id="Text Box 26" o:spid="_x0000_s1034" type="#_x0000_t202" style="position:absolute;margin-left:-42pt;margin-top:54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" filled="f" stroked="f">
                <v:textbox>
                  <w:txbxContent>
                    <w:p w14:paraId="564B4FCF" w14:textId="77777777" w:rsidR="00BF4559" w:rsidRPr="003C4B2B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FF0000"/>
                          <w:spacing w:val="-14"/>
                          <w:sz w:val="40"/>
                          <w:szCs w:val="40"/>
                        </w:rPr>
                      </w:pPr>
                      <w:r w:rsidRPr="003C4B2B">
                        <w:rPr>
                          <w:rFonts w:ascii="Raleway regular" w:hAnsi="Raleway regular"/>
                          <w:color w:val="FF0000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6DCF62F" wp14:editId="2F1064EB">
                <wp:simplePos x="0" y="0"/>
                <wp:positionH relativeFrom="column">
                  <wp:posOffset>1266825</wp:posOffset>
                </wp:positionH>
                <wp:positionV relativeFrom="paragraph">
                  <wp:posOffset>7305040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D1800" w14:textId="77777777" w:rsidR="00AF3C5E" w:rsidRPr="00384FFB" w:rsidRDefault="00AF3C5E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Bachelor of Marketing &amp;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6DCF62F" id="Text Box 22" o:spid="_x0000_s1035" type="#_x0000_t202" style="position:absolute;margin-left:99.75pt;margin-top:575.2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" filled="f" stroked="f">
                <v:textbox>
                  <w:txbxContent>
                    <w:p w14:paraId="4B9D1800" w14:textId="77777777" w:rsidR="00AF3C5E" w:rsidRPr="00384FFB" w:rsidRDefault="00AF3C5E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Bachelor of Marketing &amp; Managem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6E67F73" wp14:editId="22FC4CA3">
                <wp:simplePos x="0" y="0"/>
                <wp:positionH relativeFrom="column">
                  <wp:posOffset>1266825</wp:posOffset>
                </wp:positionH>
                <wp:positionV relativeFrom="paragraph">
                  <wp:posOffset>7543165</wp:posOffset>
                </wp:positionV>
                <wp:extent cx="5124450" cy="1245235"/>
                <wp:effectExtent l="0" t="0" r="0" b="317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2C6D27" w14:textId="38F7AA4C" w:rsidR="00AF3C5E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F418B6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41643A99" w14:textId="7624429C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F418B6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3D28D9B9" w14:textId="77777777" w:rsidR="00ED6CCB" w:rsidRPr="00146A2F" w:rsidRDefault="00ED6CCB" w:rsidP="00ED6CCB">
                            <w:pPr>
                              <w:bidi w:val="0"/>
                              <w:spacing w:line="240" w:lineRule="auto"/>
                            </w:pPr>
                          </w:p>
                          <w:p w14:paraId="63355563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67F73" id="Text Box 23" o:spid="_x0000_s1036" type="#_x0000_t202" style="position:absolute;margin-left:99.75pt;margin-top:593.95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7VZuQIAAMQ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" filled="f" stroked="f">
                <v:textbox>
                  <w:txbxContent>
                    <w:p w14:paraId="162C6D27" w14:textId="38F7AA4C" w:rsidR="00AF3C5E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F418B6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41643A99" w14:textId="7624429C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F418B6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3D28D9B9" w14:textId="77777777" w:rsidR="00ED6CCB" w:rsidRPr="00146A2F" w:rsidRDefault="00ED6CCB" w:rsidP="00ED6CCB">
                      <w:pPr>
                        <w:bidi w:val="0"/>
                        <w:spacing w:line="240" w:lineRule="auto"/>
                      </w:pPr>
                    </w:p>
                    <w:p w14:paraId="63355563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A9D07E" wp14:editId="4414C4B5">
                <wp:simplePos x="0" y="0"/>
                <wp:positionH relativeFrom="column">
                  <wp:posOffset>-885825</wp:posOffset>
                </wp:positionH>
                <wp:positionV relativeFrom="paragraph">
                  <wp:posOffset>5476240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D9999D" w14:textId="77777777" w:rsidR="00415855" w:rsidRPr="004F3BEB" w:rsidRDefault="0041585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7A9D07E" id="Text Box 31" o:spid="_x0000_s1037" type="#_x0000_t202" style="position:absolute;margin-left:-69.75pt;margin-top:431.2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Nll5Q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" filled="f" stroked="f">
                <v:textbox>
                  <w:txbxContent>
                    <w:p w14:paraId="50D9999D" w14:textId="77777777" w:rsidR="00415855" w:rsidRPr="004F3BEB" w:rsidRDefault="0041585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93893A" wp14:editId="6BCB3622">
                <wp:simplePos x="0" y="0"/>
                <wp:positionH relativeFrom="column">
                  <wp:posOffset>-885825</wp:posOffset>
                </wp:positionH>
                <wp:positionV relativeFrom="paragraph">
                  <wp:posOffset>5661660</wp:posOffset>
                </wp:positionV>
                <wp:extent cx="2143125" cy="285750"/>
                <wp:effectExtent l="0" t="381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A10AF6" w14:textId="77777777" w:rsidR="00415855" w:rsidRPr="00867D45" w:rsidRDefault="0041585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0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F93893A" id="_x0000_s1038" type="#_x0000_t202" style="position:absolute;margin-left:-69.75pt;margin-top:445.8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beL5Q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" filled="f" stroked="f">
                <v:textbox>
                  <w:txbxContent>
                    <w:p w14:paraId="27A10AF6" w14:textId="77777777" w:rsidR="00415855" w:rsidRPr="00867D45" w:rsidRDefault="0041585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0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7B745F" wp14:editId="6DE8A325">
                <wp:simplePos x="0" y="0"/>
                <wp:positionH relativeFrom="column">
                  <wp:posOffset>-885825</wp:posOffset>
                </wp:positionH>
                <wp:positionV relativeFrom="paragraph">
                  <wp:posOffset>4385945</wp:posOffset>
                </wp:positionV>
                <wp:extent cx="2143125" cy="285750"/>
                <wp:effectExtent l="0" t="4445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3BD050" w14:textId="77777777" w:rsidR="004F3BEB" w:rsidRPr="004F3BEB" w:rsidRDefault="004F3BEB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C7B745F" id="Text Box 29" o:spid="_x0000_s1039" type="#_x0000_t202" style="position:absolute;margin-left:-69.75pt;margin-top:345.35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" filled="f" stroked="f">
                <v:textbox>
                  <w:txbxContent>
                    <w:p w14:paraId="503BD050" w14:textId="77777777" w:rsidR="004F3BEB" w:rsidRPr="004F3BEB" w:rsidRDefault="004F3BEB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8C86F2" wp14:editId="10C7B8C2">
                <wp:simplePos x="0" y="0"/>
                <wp:positionH relativeFrom="column">
                  <wp:posOffset>-885825</wp:posOffset>
                </wp:positionH>
                <wp:positionV relativeFrom="paragraph">
                  <wp:posOffset>4571365</wp:posOffset>
                </wp:positionV>
                <wp:extent cx="2143125" cy="285750"/>
                <wp:effectExtent l="0" t="0" r="0" b="63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7CC93A" w14:textId="77777777" w:rsidR="004F3BEB" w:rsidRPr="00867D45" w:rsidRDefault="004F3BEB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0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E8C86F2" id="Text Box 30" o:spid="_x0000_s1040" type="#_x0000_t202" style="position:absolute;margin-left:-69.75pt;margin-top:359.95pt;width:168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BuM5g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" filled="f" stroked="f">
                <v:textbox>
                  <w:txbxContent>
                    <w:p w14:paraId="797CC93A" w14:textId="77777777" w:rsidR="004F3BEB" w:rsidRPr="00867D45" w:rsidRDefault="004F3BEB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0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5DE5B6" wp14:editId="590796C2">
                <wp:simplePos x="0" y="0"/>
                <wp:positionH relativeFrom="column">
                  <wp:posOffset>-885825</wp:posOffset>
                </wp:positionH>
                <wp:positionV relativeFrom="paragraph">
                  <wp:posOffset>2957195</wp:posOffset>
                </wp:positionV>
                <wp:extent cx="2143125" cy="285750"/>
                <wp:effectExtent l="0" t="4445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383F1" w14:textId="77777777" w:rsidR="00867D45" w:rsidRPr="00867D45" w:rsidRDefault="00867D4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05DE5B6" id="Text Box 28" o:spid="_x0000_s1041" type="#_x0000_t202" style="position:absolute;margin-left:-69.75pt;margin-top:232.85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u5g5g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" filled="f" stroked="f">
                <v:textbox>
                  <w:txbxContent>
                    <w:p w14:paraId="22A383F1" w14:textId="77777777" w:rsidR="00867D45" w:rsidRPr="00867D45" w:rsidRDefault="00867D4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EE98BC" wp14:editId="132F77BB">
                <wp:simplePos x="0" y="0"/>
                <wp:positionH relativeFrom="column">
                  <wp:posOffset>-885825</wp:posOffset>
                </wp:positionH>
                <wp:positionV relativeFrom="paragraph">
                  <wp:posOffset>2771775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58C12B" w14:textId="77777777" w:rsidR="00867D45" w:rsidRPr="004F3BEB" w:rsidRDefault="00867D4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4F3BEB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rnational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6EE98BC" id="Text Box 27" o:spid="_x0000_s1042" type="#_x0000_t202" style="position:absolute;margin-left:-69.75pt;margin-top:218.2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" filled="f" stroked="f">
                <v:textbox>
                  <w:txbxContent>
                    <w:p w14:paraId="6258C12B" w14:textId="77777777" w:rsidR="00867D45" w:rsidRPr="004F3BEB" w:rsidRDefault="00867D4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4F3BEB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rnational Company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C489A78" wp14:editId="1F10FFF3">
                <wp:simplePos x="0" y="0"/>
                <wp:positionH relativeFrom="column">
                  <wp:posOffset>-533400</wp:posOffset>
                </wp:positionH>
                <wp:positionV relativeFrom="paragraph">
                  <wp:posOffset>2376170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9D385" w14:textId="77777777" w:rsidR="00BF4559" w:rsidRPr="003C4B2B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FF0000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3C4B2B">
                              <w:rPr>
                                <w:rFonts w:ascii="Raleway regular" w:hAnsi="Raleway regular"/>
                                <w:color w:val="FF0000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9A78" id="Text Box 25" o:spid="_x0000_s1043" type="#_x0000_t202" style="position:absolute;margin-left:-42pt;margin-top:187.1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dYI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" filled="f" stroked="f">
                <v:textbox>
                  <w:txbxContent>
                    <w:p w14:paraId="1009D385" w14:textId="77777777" w:rsidR="00BF4559" w:rsidRPr="003C4B2B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FF0000"/>
                          <w:spacing w:val="-14"/>
                          <w:sz w:val="40"/>
                          <w:szCs w:val="40"/>
                        </w:rPr>
                      </w:pPr>
                      <w:r w:rsidRPr="003C4B2B">
                        <w:rPr>
                          <w:rFonts w:ascii="Raleway regular" w:hAnsi="Raleway regular"/>
                          <w:color w:val="FF0000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D684195" wp14:editId="6A37DDE6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19000C" w14:textId="77777777" w:rsidR="00BF4559" w:rsidRPr="003C4B2B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FF0000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3C4B2B">
                              <w:rPr>
                                <w:rFonts w:ascii="Raleway regular" w:hAnsi="Raleway regular"/>
                                <w:color w:val="FF0000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684195" id="Text Box 24" o:spid="_x0000_s1044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" filled="f" stroked="f">
                <v:textbox>
                  <w:txbxContent>
                    <w:p w14:paraId="1319000C" w14:textId="77777777" w:rsidR="00BF4559" w:rsidRPr="003C4B2B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FF0000"/>
                          <w:spacing w:val="-14"/>
                          <w:sz w:val="40"/>
                          <w:szCs w:val="40"/>
                        </w:rPr>
                      </w:pPr>
                      <w:r w:rsidRPr="003C4B2B">
                        <w:rPr>
                          <w:rFonts w:ascii="Raleway regular" w:hAnsi="Raleway regular"/>
                          <w:color w:val="FF0000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E4894B6" wp14:editId="7C48AB79">
                <wp:simplePos x="0" y="0"/>
                <wp:positionH relativeFrom="column">
                  <wp:posOffset>1266825</wp:posOffset>
                </wp:positionH>
                <wp:positionV relativeFrom="paragraph">
                  <wp:posOffset>5476240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8A7653" w14:textId="77777777" w:rsidR="00BF1661" w:rsidRPr="00384FFB" w:rsidRDefault="00BF1661" w:rsidP="00BF1661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E4894B6" id="Text Box 20" o:spid="_x0000_s1045" type="#_x0000_t202" style="position:absolute;margin-left:99.75pt;margin-top:431.2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" filled="f" stroked="f">
                <v:textbox>
                  <w:txbxContent>
                    <w:p w14:paraId="088A7653" w14:textId="77777777" w:rsidR="00BF1661" w:rsidRPr="00384FFB" w:rsidRDefault="00BF1661" w:rsidP="00BF1661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Pers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850E0B7" wp14:editId="0AE748E1">
                <wp:simplePos x="0" y="0"/>
                <wp:positionH relativeFrom="column">
                  <wp:posOffset>1266825</wp:posOffset>
                </wp:positionH>
                <wp:positionV relativeFrom="paragraph">
                  <wp:posOffset>4624070</wp:posOffset>
                </wp:positionV>
                <wp:extent cx="5124450" cy="700405"/>
                <wp:effectExtent l="0" t="444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00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7561D7" w14:textId="1FEE968B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F418B6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5D374C05" w14:textId="77777777" w:rsidR="00146A2F" w:rsidRPr="00146A2F" w:rsidRDefault="00146A2F" w:rsidP="00ED6CCB">
                            <w:pPr>
                              <w:bidi w:val="0"/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50E0B7" id="Text Box 19" o:spid="_x0000_s1046" type="#_x0000_t202" style="position:absolute;margin-left:99.75pt;margin-top:364.1pt;width:403.5pt;height:55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" filled="f" stroked="f">
                <v:textbox>
                  <w:txbxContent>
                    <w:p w14:paraId="277561D7" w14:textId="1FEE968B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F418B6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5D374C05" w14:textId="77777777" w:rsidR="00146A2F" w:rsidRPr="00146A2F" w:rsidRDefault="00146A2F" w:rsidP="00ED6CCB">
                      <w:pPr>
                        <w:bidi w:val="0"/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C7AB1F0" wp14:editId="65E3A665">
                <wp:simplePos x="0" y="0"/>
                <wp:positionH relativeFrom="column">
                  <wp:posOffset>1266825</wp:posOffset>
                </wp:positionH>
                <wp:positionV relativeFrom="paragraph">
                  <wp:posOffset>4385945</wp:posOffset>
                </wp:positionV>
                <wp:extent cx="5181600" cy="28575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5E1126" w14:textId="77777777"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C7AB1F0" id="Text Box 18" o:spid="_x0000_s1047" type="#_x0000_t202" style="position:absolute;margin-left:99.75pt;margin-top:345.3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" filled="f" stroked="f">
                <v:textbox>
                  <w:txbxContent>
                    <w:p w14:paraId="2F5E1126" w14:textId="77777777"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E585B9A" wp14:editId="6973558B">
                <wp:simplePos x="0" y="0"/>
                <wp:positionH relativeFrom="column">
                  <wp:posOffset>1266825</wp:posOffset>
                </wp:positionH>
                <wp:positionV relativeFrom="paragraph">
                  <wp:posOffset>3009900</wp:posOffset>
                </wp:positionV>
                <wp:extent cx="5124450" cy="1323975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FE50E0" w14:textId="1624DD76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F418B6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5A7191B1" w14:textId="7722E59C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F418B6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51EF17EE" w14:textId="77777777" w:rsidR="00146A2F" w:rsidRPr="00146A2F" w:rsidRDefault="00146A2F" w:rsidP="00ED6CCB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585B9A" id="Text Box 17" o:spid="_x0000_s1048" type="#_x0000_t202" style="position:absolute;margin-left:99.75pt;margin-top:237pt;width:403.5pt;height:104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DHX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" filled="f" stroked="f">
                <v:textbox>
                  <w:txbxContent>
                    <w:p w14:paraId="7FFE50E0" w14:textId="1624DD76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F418B6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5A7191B1" w14:textId="7722E59C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F418B6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51EF17EE" w14:textId="77777777" w:rsidR="00146A2F" w:rsidRPr="00146A2F" w:rsidRDefault="00146A2F" w:rsidP="00ED6CCB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72FA97B" wp14:editId="08A5A212">
                <wp:simplePos x="0" y="0"/>
                <wp:positionH relativeFrom="column">
                  <wp:posOffset>1266825</wp:posOffset>
                </wp:positionH>
                <wp:positionV relativeFrom="paragraph">
                  <wp:posOffset>2771775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B10265" w14:textId="77777777"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Expert 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72FA97B" id="Text Box 15" o:spid="_x0000_s1049" type="#_x0000_t202" style="position:absolute;margin-left:99.75pt;margin-top:218.2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" filled="f" stroked="f">
                <v:textbox>
                  <w:txbxContent>
                    <w:p w14:paraId="30B10265" w14:textId="77777777"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Expert 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5506000" wp14:editId="773E7086">
                <wp:simplePos x="0" y="0"/>
                <wp:positionH relativeFrom="column">
                  <wp:posOffset>1266825</wp:posOffset>
                </wp:positionH>
                <wp:positionV relativeFrom="paragraph">
                  <wp:posOffset>866775</wp:posOffset>
                </wp:positionV>
                <wp:extent cx="5124450" cy="1323975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C0AA3A" w14:textId="0372CEDA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</w:pP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F418B6"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>a</w:t>
                            </w: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114F31DD" w14:textId="5EB8A8B3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</w:pP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F418B6"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>a</w:t>
                            </w: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2638A701" w14:textId="77777777" w:rsidR="008428CF" w:rsidRPr="00ED6CCB" w:rsidRDefault="008428CF" w:rsidP="00ED6CCB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506000" id="Text Box 14" o:spid="_x0000_s1050" type="#_x0000_t202" style="position:absolute;margin-left:99.75pt;margin-top:68.25pt;width:403.5pt;height:10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" filled="f" stroked="f">
                <v:textbox>
                  <w:txbxContent>
                    <w:p w14:paraId="03C0AA3A" w14:textId="0372CEDA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</w:rPr>
                      </w:pP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F418B6"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>a</w:t>
                      </w: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 xml:space="preserve"> printer took a galley of type and it to make a type specimen book.</w:t>
                      </w:r>
                    </w:p>
                    <w:p w14:paraId="114F31DD" w14:textId="5EB8A8B3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</w:rPr>
                      </w:pP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F418B6"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>a</w:t>
                      </w: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 xml:space="preserve"> printer took a galley of type and it to make a type specimen book.</w:t>
                      </w:r>
                    </w:p>
                    <w:p w14:paraId="2638A701" w14:textId="77777777" w:rsidR="008428CF" w:rsidRPr="00ED6CCB" w:rsidRDefault="008428CF" w:rsidP="00ED6CCB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3A0B387" wp14:editId="3714198F">
                <wp:simplePos x="0" y="0"/>
                <wp:positionH relativeFrom="column">
                  <wp:posOffset>-11379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3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EF8D377" id="Rectangle 3" o:spid="_x0000_s1026" style="position:absolute;margin-left:-89.6pt;margin-top:-71.6pt;width:612pt;height:11in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" fillcolor="white [2993]" stroked="f">
                <v:fill color2="#a0a0a0 [2017]" rotate="t" colors="0 white;.5 #fbfbfb;1 #d0d0d0" focus="100%" type="gradient">
                  <o:fill v:ext="view" type="gradientUnscaled"/>
                </v:fill>
              </v:rect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  <w:font w:name="Raleway regular">
    <w:altName w:val="Times New Roman"/>
    <w:panose1 w:val="00000000000000000000"/>
    <w:charset w:val="00"/>
    <w:family w:val="roman"/>
    <w:notTrueType/>
    <w:pitch w:val="default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Raleway SemiBold">
    <w:altName w:val="Franklin Gothic Demi"/>
    <w:charset w:val="00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1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146A2F"/>
    <w:rsid w:val="001B7418"/>
    <w:rsid w:val="001E2048"/>
    <w:rsid w:val="0029142D"/>
    <w:rsid w:val="002D2960"/>
    <w:rsid w:val="002E3EFD"/>
    <w:rsid w:val="002F1E6E"/>
    <w:rsid w:val="0035217C"/>
    <w:rsid w:val="0035575F"/>
    <w:rsid w:val="00384FFB"/>
    <w:rsid w:val="003C4B2B"/>
    <w:rsid w:val="00415855"/>
    <w:rsid w:val="004434FB"/>
    <w:rsid w:val="004539C3"/>
    <w:rsid w:val="004716C4"/>
    <w:rsid w:val="004F3BEB"/>
    <w:rsid w:val="00515592"/>
    <w:rsid w:val="006677AB"/>
    <w:rsid w:val="006824B5"/>
    <w:rsid w:val="006D0ED5"/>
    <w:rsid w:val="007464A0"/>
    <w:rsid w:val="00784DAD"/>
    <w:rsid w:val="007C1E46"/>
    <w:rsid w:val="00806F40"/>
    <w:rsid w:val="008428CF"/>
    <w:rsid w:val="0086778E"/>
    <w:rsid w:val="00867D45"/>
    <w:rsid w:val="008972FF"/>
    <w:rsid w:val="008A70E7"/>
    <w:rsid w:val="008C5E4C"/>
    <w:rsid w:val="0092144B"/>
    <w:rsid w:val="009718E2"/>
    <w:rsid w:val="009A4A30"/>
    <w:rsid w:val="009F3BCB"/>
    <w:rsid w:val="00A0460B"/>
    <w:rsid w:val="00A3754F"/>
    <w:rsid w:val="00AE6383"/>
    <w:rsid w:val="00AF3C5E"/>
    <w:rsid w:val="00B6758A"/>
    <w:rsid w:val="00B93BC8"/>
    <w:rsid w:val="00BF1661"/>
    <w:rsid w:val="00BF4559"/>
    <w:rsid w:val="00C03D35"/>
    <w:rsid w:val="00C22677"/>
    <w:rsid w:val="00C67BA0"/>
    <w:rsid w:val="00D933C2"/>
    <w:rsid w:val="00DC284C"/>
    <w:rsid w:val="00E2761A"/>
    <w:rsid w:val="00EA55E5"/>
    <w:rsid w:val="00ED6CCB"/>
    <w:rsid w:val="00EE6C27"/>
    <w:rsid w:val="00F26DF4"/>
    <w:rsid w:val="00F418B6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4:docId w14:val="2A928A48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5.pn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muqeet</dc:creator>
  <cp:keywords/>
  <cp:lastModifiedBy>muqeet</cp:lastModifiedBy>
  <cp:revision>2</cp:revision>
  <dcterms:created xsi:type="dcterms:W3CDTF">2022-04-16T17:05:00Z</dcterms:created>
  <dcterms:modified xsi:type="dcterms:W3CDTF">2022-04-16T17:05:00Z</dcterms:modified>
</cp:coreProperties>
</file>